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08</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p>
      <w:pPr>
        <w:pStyle w:val="FirstParagraph"/>
      </w:pPr>
      <w:r>
        <w:t xml:space="preserve">Enda mer test, nå begynner jeg nesten å gå lei. Neinei, det er så mye mer jeg kan gjøre!</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8T17:29:39Z</dcterms:created>
  <dcterms:modified xsi:type="dcterms:W3CDTF">2025-05-08T17: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08</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